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กี่ส่วนนะลูก มันจะเป็นแนวในการตอบคำถามนะ1. คำ… คำอะไร คำนำ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3 องค์ประกอบด้วยกันตอบเลย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นะคะ คิดว่าในส่วนของคำนำค่ะหรือว่าการเกริ่นเข้าสู่เรื่องนั่นเองค่ะ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การประหยัด หมายถึง การจัดสัดส่วนรายรับให้พอเหมาะกับอัตภาพ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ที่อยู่อาศัย เครื่องนุ่งห่ม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ในส่วนนี้ก็จะเป็นส่วนของที่ต่อจากเนื้อหาเมื่อสักครู่นี้นะครับก็จะต้องเป็นอะไร 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ให้ขาดสิ่งของต้องประสงค์จงมักน้อยกินน้อยค่อยบรรจงอย่าจ่ายลงให้มากจะยากนาน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มาก ไปกันดีกว่านะ ค้นคว้าหาความรู้นะครับ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การที่นักเรียนนั้นได้ดูใบความรู้นะครับ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ทบทวนกับครูอีกรอบหนึ่ง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</w:t>
      </w:r>
    </w:p>
    <w:p>
      <w:pPr>
        <w:pStyle w:val="BodyText"/>
      </w:pPr>
      <w:r>
        <w:t xml:space="preserve">(คุณครูคณิตา) คำนำนั่นเองค่ะหรือการเปิดเรื่องค่ะ</w:t>
      </w:r>
    </w:p>
    <w:p>
      <w:pPr>
        <w:pStyle w:val="BodyText"/>
      </w:pPr>
      <w:r>
        <w:t xml:space="preserve">(คุณครูปรเมษฐ) ส่วนนี้ี่สำคัญมากนะครับ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เป็นการเป็นส่วนเปิดเรื่องเลยในการนำเข้าสู่เรื่อง 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2. แนวการบอกเล่า 3.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้งหมายว่าเราจะเขียนเรื่องอะไร เพราะฉะนั้นตอบสรุปนี่ มันก็จะสรุปของส่วนคำนำนั้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ต้องมีรูปแบบครบใช่ไหมครูคณิตา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ตรนะครับ ก็ดูแลนักเรียนเช่นเดิมนะครับ ให้คำแนะนำให้การปรึกษานะครับ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คามสัมพันธ์ระหว่าเพื่อนกับนักเรียนเป็นอย่างไรค่ะจะทำให้เป็นการคิดถึงเกี่ยวกับความสัมพันธ์นั้น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(คุณครูปรเมษฐ) เด็ก ๆ ครับครูเชื่อว่านักเรียนนั้นในช่วงเวลาแป๊บเดียวนี่ไม่น่าจะเขียนเรียงความได้เป็นเรื่องนะครับ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เดี๋ยวเรามาสรุปความรู้ครูนักเรียนกันดีกว่านะครับ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สนุอีกครั้งหนึ่งนะครับมีประโยชน์อย่างไรมากคุณครูคณิตาครับที่เด็ก ๆ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กลับไปเขียนถึงเพื่อนที่เรารักและสนิทสละสลวยเป็นเรียงความเรื่องแรกของชั้นประถมศึกษาปี่ที่ 6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ภูมิ</dc:title>
  <dc:creator/>
  <cp:keywords/>
  <dcterms:created xsi:type="dcterms:W3CDTF">2022-06-17T03:56:22Z</dcterms:created>
  <dcterms:modified xsi:type="dcterms:W3CDTF">2022-06-17T0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